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73B" w14:textId="77777777" w:rsidR="00555B43" w:rsidRPr="007B19A2" w:rsidRDefault="00F26A87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bookmarkStart w:id="0" w:name="_Hlk106735795"/>
      <w:bookmarkEnd w:id="0"/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29104EF" wp14:editId="6076F693">
            <wp:simplePos x="0" y="0"/>
            <wp:positionH relativeFrom="column">
              <wp:posOffset>4966335</wp:posOffset>
            </wp:positionH>
            <wp:positionV relativeFrom="paragraph">
              <wp:posOffset>126365</wp:posOffset>
            </wp:positionV>
            <wp:extent cx="1123950" cy="113919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19A2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EDE569E" wp14:editId="42ADD6D9">
            <wp:simplePos x="0" y="0"/>
            <wp:positionH relativeFrom="column">
              <wp:posOffset>482600</wp:posOffset>
            </wp:positionH>
            <wp:positionV relativeFrom="paragraph">
              <wp:posOffset>66675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B2EEF" w14:textId="77777777" w:rsidR="00BF5499" w:rsidRPr="007B19A2" w:rsidRDefault="00BF5499" w:rsidP="00BF5499">
      <w:pPr>
        <w:spacing w:line="276" w:lineRule="auto"/>
        <w:jc w:val="center"/>
        <w:rPr>
          <w:rFonts w:ascii="Arial" w:hAnsi="Arial" w:cs="Arial"/>
          <w:sz w:val="16"/>
          <w:szCs w:val="16"/>
        </w:rPr>
      </w:pPr>
    </w:p>
    <w:p w14:paraId="7C04721E" w14:textId="77777777" w:rsidR="0080651E" w:rsidRPr="00495634" w:rsidRDefault="00555B43" w:rsidP="00555B43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Department of C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omputer </w:t>
      </w:r>
      <w:r w:rsidRPr="00495634">
        <w:rPr>
          <w:rFonts w:ascii="Arial" w:hAnsi="Arial" w:cs="Arial"/>
          <w:b/>
          <w:bCs/>
          <w:sz w:val="28"/>
          <w:szCs w:val="28"/>
        </w:rPr>
        <w:t>Science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 and </w:t>
      </w:r>
      <w:r w:rsidRPr="00495634">
        <w:rPr>
          <w:rFonts w:ascii="Arial" w:hAnsi="Arial" w:cs="Arial"/>
          <w:b/>
          <w:bCs/>
          <w:sz w:val="28"/>
          <w:szCs w:val="28"/>
        </w:rPr>
        <w:t>Engineering</w:t>
      </w:r>
    </w:p>
    <w:p w14:paraId="519AED4C" w14:textId="77777777" w:rsidR="00D31CBD" w:rsidRPr="00495634" w:rsidRDefault="0080651E" w:rsidP="00D31CBD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21</w:t>
      </w:r>
      <w:r w:rsidRPr="00495634">
        <w:rPr>
          <w:rFonts w:ascii="Arial" w:hAnsi="Arial" w:cs="Arial"/>
          <w:b/>
          <w:bCs/>
          <w:sz w:val="28"/>
          <w:szCs w:val="28"/>
          <w:vertAlign w:val="superscript"/>
        </w:rPr>
        <w:t>st</w:t>
      </w:r>
      <w:r w:rsidRPr="00495634">
        <w:rPr>
          <w:rFonts w:ascii="Arial" w:hAnsi="Arial" w:cs="Arial"/>
          <w:b/>
          <w:bCs/>
          <w:sz w:val="28"/>
          <w:szCs w:val="28"/>
        </w:rPr>
        <w:t xml:space="preserve"> Batch</w:t>
      </w:r>
    </w:p>
    <w:p w14:paraId="3F8E54F3" w14:textId="126001D9" w:rsidR="00032498" w:rsidRPr="00495634" w:rsidRDefault="002151D6" w:rsidP="00136942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Lab Report</w:t>
      </w:r>
      <w:r w:rsidR="00887044">
        <w:rPr>
          <w:rFonts w:ascii="Arial" w:hAnsi="Arial" w:cs="Arial"/>
          <w:b/>
          <w:bCs/>
          <w:sz w:val="28"/>
          <w:szCs w:val="28"/>
        </w:rPr>
        <w:t xml:space="preserve"> </w:t>
      </w:r>
      <w:r w:rsidR="00D24B6C">
        <w:rPr>
          <w:rFonts w:ascii="Arial" w:hAnsi="Arial" w:cs="Arial"/>
          <w:b/>
          <w:bCs/>
          <w:sz w:val="28"/>
          <w:szCs w:val="28"/>
        </w:rPr>
        <w:t>2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1D1F59EE" w:rsidR="00367C82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Computer Graphics </w:t>
            </w:r>
            <w:r w:rsidR="00726C31">
              <w:rPr>
                <w:rFonts w:ascii="Arial" w:hAnsi="Arial" w:cs="Arial"/>
                <w:sz w:val="28"/>
                <w:szCs w:val="28"/>
              </w:rPr>
              <w:t>Lab</w:t>
            </w:r>
          </w:p>
        </w:tc>
      </w:tr>
      <w:tr w:rsidR="00367C82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2A751662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392B2B">
              <w:rPr>
                <w:rFonts w:ascii="Arial" w:hAnsi="Arial" w:cs="Arial"/>
                <w:sz w:val="28"/>
                <w:szCs w:val="28"/>
              </w:rPr>
              <w:t xml:space="preserve"> CSE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392B2B">
              <w:rPr>
                <w:rFonts w:ascii="Arial" w:hAnsi="Arial" w:cs="Arial"/>
                <w:sz w:val="28"/>
                <w:szCs w:val="28"/>
              </w:rPr>
              <w:t>-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 422</w:t>
            </w:r>
          </w:p>
          <w:p w14:paraId="08CB3758" w14:textId="73D16EC1" w:rsidR="00B01F73" w:rsidRDefault="00B01F73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tbl>
      <w:tblPr>
        <w:tblStyle w:val="TableGrid"/>
        <w:tblW w:w="9729" w:type="dxa"/>
        <w:tblInd w:w="-185" w:type="dxa"/>
        <w:tblLook w:val="04A0" w:firstRow="1" w:lastRow="0" w:firstColumn="1" w:lastColumn="0" w:noHBand="0" w:noVBand="1"/>
      </w:tblPr>
      <w:tblGrid>
        <w:gridCol w:w="1521"/>
        <w:gridCol w:w="3186"/>
        <w:gridCol w:w="1697"/>
        <w:gridCol w:w="3325"/>
      </w:tblGrid>
      <w:tr w:rsidR="0036285F" w14:paraId="28AA2435" w14:textId="77777777" w:rsidTr="00241AEB">
        <w:trPr>
          <w:trHeight w:val="367"/>
        </w:trPr>
        <w:tc>
          <w:tcPr>
            <w:tcW w:w="4707" w:type="dxa"/>
            <w:gridSpan w:val="2"/>
            <w:tcBorders>
              <w:bottom w:val="single" w:sz="4" w:space="0" w:color="auto"/>
            </w:tcBorders>
          </w:tcPr>
          <w:p w14:paraId="58E3A4C9" w14:textId="4455E28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22" w:type="dxa"/>
            <w:gridSpan w:val="2"/>
            <w:tcBorders>
              <w:bottom w:val="single" w:sz="4" w:space="0" w:color="auto"/>
            </w:tcBorders>
          </w:tcPr>
          <w:p w14:paraId="1260DA7A" w14:textId="49D3854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>Submitted To</w:t>
            </w:r>
          </w:p>
        </w:tc>
      </w:tr>
      <w:tr w:rsidR="0036285F" w14:paraId="3610B6D7" w14:textId="77777777" w:rsidTr="00241AEB">
        <w:trPr>
          <w:trHeight w:val="382"/>
        </w:trPr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23BCD56" w14:textId="7777777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412C0A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4366A1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C51704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7F5C36B8" w14:textId="77777777" w:rsidTr="00241AEB">
        <w:trPr>
          <w:trHeight w:val="367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432D66" w14:textId="25A2406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</w:t>
            </w:r>
            <w:r w:rsidR="00175224">
              <w:rPr>
                <w:rFonts w:ascii="Arial" w:hAnsi="Arial" w:cs="Arial"/>
                <w:sz w:val="28"/>
                <w:szCs w:val="28"/>
              </w:rPr>
              <w:t>ame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316CFC" w14:textId="4DCA3BA0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Md. Mahfujur Rahman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ECB9A" w14:textId="5ADDF4B7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45946E" w14:textId="394FD808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175224"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Ayesha </w:t>
            </w:r>
            <w:proofErr w:type="spellStart"/>
            <w:r w:rsidR="00575AB5">
              <w:rPr>
                <w:rFonts w:ascii="Arial" w:hAnsi="Arial" w:cs="Arial"/>
                <w:sz w:val="28"/>
                <w:szCs w:val="28"/>
              </w:rPr>
              <w:t>Akter</w:t>
            </w:r>
            <w:proofErr w:type="spellEnd"/>
            <w:r w:rsidR="00575AB5">
              <w:rPr>
                <w:rFonts w:ascii="Arial" w:hAnsi="Arial" w:cs="Arial"/>
                <w:sz w:val="28"/>
                <w:szCs w:val="28"/>
              </w:rPr>
              <w:t xml:space="preserve"> Lima</w:t>
            </w:r>
          </w:p>
        </w:tc>
      </w:tr>
      <w:tr w:rsidR="00136942" w14:paraId="291945AD" w14:textId="77777777" w:rsidTr="00241AEB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C2D3A" w14:textId="5E756FE1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ID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FD1A0" w14:textId="5B62E8A5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192311014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9D2E0" w14:textId="1E67AA80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5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4F36342" w14:textId="4CCA024D" w:rsidR="00136942" w:rsidRDefault="00136942" w:rsidP="003C129E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 xml:space="preserve">Lecturer, </w:t>
            </w:r>
          </w:p>
          <w:p w14:paraId="26D9DCC1" w14:textId="25A4C335" w:rsidR="00136942" w:rsidRDefault="00FE1693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136942"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 w:rsidR="00136942"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7F8B967D" w14:textId="340C274F" w:rsidR="00136942" w:rsidRDefault="00FE1693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136942">
              <w:rPr>
                <w:rFonts w:ascii="Arial" w:hAnsi="Arial" w:cs="Arial"/>
                <w:sz w:val="28"/>
                <w:szCs w:val="28"/>
              </w:rPr>
              <w:t>Rajshahi</w:t>
            </w:r>
            <w:proofErr w:type="spellEnd"/>
          </w:p>
        </w:tc>
      </w:tr>
      <w:tr w:rsidR="00136942" w14:paraId="7E0BAB49" w14:textId="77777777" w:rsidTr="00241AEB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92D8E3" w14:textId="1099ECFB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ction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974A8B" w14:textId="31287F38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A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37450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vMerge/>
            <w:tcBorders>
              <w:left w:val="nil"/>
              <w:right w:val="single" w:sz="4" w:space="0" w:color="auto"/>
            </w:tcBorders>
          </w:tcPr>
          <w:p w14:paraId="3961F548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36942" w14:paraId="4D3EFC55" w14:textId="77777777" w:rsidTr="00241AEB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677A66" w14:textId="6C645B39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mester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CF86B9" w14:textId="6D6A34B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241AEB">
              <w:rPr>
                <w:rFonts w:ascii="Arial" w:hAnsi="Arial" w:cs="Arial"/>
                <w:sz w:val="28"/>
                <w:szCs w:val="28"/>
              </w:rPr>
              <w:t>1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06816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955D7A7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47C78DB3" w14:textId="77777777" w:rsidTr="00241AEB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B71173" w14:textId="1D8BF5A5" w:rsidR="0036285F" w:rsidRDefault="00175224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Batch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251B0E" w14:textId="5E3D6ADC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2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8BBD5A" w14:textId="775A8732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EC1AA9" w14:textId="1D6BF895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75AB5">
              <w:rPr>
                <w:rFonts w:ascii="Arial" w:hAnsi="Arial" w:cs="Arial"/>
                <w:sz w:val="28"/>
                <w:szCs w:val="28"/>
              </w:rPr>
              <w:t>Monika Kabir</w:t>
            </w:r>
          </w:p>
        </w:tc>
      </w:tr>
      <w:tr w:rsidR="003C129E" w14:paraId="33694772" w14:textId="77777777" w:rsidTr="00241AEB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93F0BB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7149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2CE853" w14:textId="1487C292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5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2A266DF2" w14:textId="430B9B26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75AB5">
              <w:rPr>
                <w:rFonts w:ascii="Arial" w:hAnsi="Arial" w:cs="Arial"/>
                <w:sz w:val="28"/>
                <w:szCs w:val="28"/>
              </w:rPr>
              <w:t>Lecturer</w:t>
            </w:r>
          </w:p>
          <w:p w14:paraId="0ECBC91C" w14:textId="0C838F53" w:rsidR="003C129E" w:rsidRDefault="00FE1693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3C129E"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 w:rsidR="003C129E"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21D99657" w14:textId="55BE147C" w:rsidR="003C129E" w:rsidRDefault="00FE1693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3C129E">
              <w:rPr>
                <w:rFonts w:ascii="Arial" w:hAnsi="Arial" w:cs="Arial"/>
                <w:sz w:val="28"/>
                <w:szCs w:val="28"/>
              </w:rPr>
              <w:t>Rajsha</w:t>
            </w:r>
            <w:r w:rsidR="00136942">
              <w:rPr>
                <w:rFonts w:ascii="Arial" w:hAnsi="Arial" w:cs="Arial"/>
                <w:sz w:val="28"/>
                <w:szCs w:val="28"/>
              </w:rPr>
              <w:t>h</w:t>
            </w:r>
            <w:r w:rsidR="003C129E">
              <w:rPr>
                <w:rFonts w:ascii="Arial" w:hAnsi="Arial" w:cs="Arial"/>
                <w:sz w:val="28"/>
                <w:szCs w:val="28"/>
              </w:rPr>
              <w:t>i</w:t>
            </w:r>
            <w:proofErr w:type="spellEnd"/>
          </w:p>
        </w:tc>
      </w:tr>
      <w:tr w:rsidR="003C129E" w14:paraId="645D12E1" w14:textId="77777777" w:rsidTr="00241AEB">
        <w:trPr>
          <w:trHeight w:val="734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E6B0F6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FB15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E27C77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CDCDCE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43DB309" w14:textId="77777777" w:rsidR="00D31CBD" w:rsidRDefault="00D31CBD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</w:p>
    <w:p w14:paraId="3E0A2175" w14:textId="6830E837" w:rsidR="00555B43" w:rsidRPr="007B19A2" w:rsidRDefault="00555B43" w:rsidP="0036285F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  <w:r w:rsidRPr="007B19A2">
        <w:rPr>
          <w:rFonts w:ascii="Arial" w:hAnsi="Arial" w:cs="Arial"/>
          <w:color w:val="FFFFFF" w:themeColor="background1"/>
          <w:sz w:val="28"/>
          <w:szCs w:val="28"/>
        </w:rPr>
        <w:t>------------</w:t>
      </w:r>
      <w:r w:rsidR="0036285F">
        <w:rPr>
          <w:rFonts w:ascii="Arial" w:hAnsi="Arial" w:cs="Arial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996"/>
      </w:tblGrid>
      <w:tr w:rsidR="003C129E" w:rsidRPr="007B19A2" w14:paraId="425003CF" w14:textId="77777777" w:rsidTr="00C567DD">
        <w:trPr>
          <w:trHeight w:val="62"/>
        </w:trPr>
        <w:tc>
          <w:tcPr>
            <w:tcW w:w="4788" w:type="dxa"/>
          </w:tcPr>
          <w:p w14:paraId="2A5ADD86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AF11FEA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204E256E" w14:textId="47ABF176" w:rsidR="00241AEB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Signature</w:t>
            </w:r>
          </w:p>
          <w:p w14:paraId="0F6243BB" w14:textId="074C971F" w:rsidR="00241AEB" w:rsidRPr="007B19A2" w:rsidRDefault="00241AEB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47CD09D1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FFE6933" w14:textId="4A28A110" w:rsidR="003C129E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         </w:t>
            </w:r>
            <w:r w:rsidR="003C129E" w:rsidRPr="007B19A2">
              <w:rPr>
                <w:rFonts w:ascii="Arial" w:hAnsi="Arial" w:cs="Arial"/>
                <w:noProof/>
                <w:sz w:val="28"/>
                <w:szCs w:val="28"/>
              </w:rPr>
              <w:t>Submission date: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153F8EC" w14:textId="77777777" w:rsidR="00B8708F" w:rsidRDefault="00B8708F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E168DEF" w14:textId="77777777" w:rsidR="003C129E" w:rsidRPr="007B19A2" w:rsidRDefault="003C129E" w:rsidP="00241AEB">
            <w:pPr>
              <w:spacing w:line="276" w:lineRule="auto"/>
              <w:jc w:val="right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  <w:tr w:rsidR="00C567DD" w:rsidRPr="007B19A2" w14:paraId="7479AD30" w14:textId="77777777" w:rsidTr="00C567DD">
        <w:trPr>
          <w:trHeight w:val="62"/>
        </w:trPr>
        <w:tc>
          <w:tcPr>
            <w:tcW w:w="4788" w:type="dxa"/>
          </w:tcPr>
          <w:p w14:paraId="181188D7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73BB535B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</w:tbl>
    <w:p w14:paraId="7C77045F" w14:textId="7CEF9C2E" w:rsidR="00241AEB" w:rsidRDefault="00241AEB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0F4791AA" w14:textId="73E3E736" w:rsidR="00241AEB" w:rsidRDefault="00241AEB" w:rsidP="00555B43">
      <w:pPr>
        <w:spacing w:line="276" w:lineRule="auto"/>
        <w:rPr>
          <w:rFonts w:ascii="Arial" w:hAnsi="Arial" w:cs="Arial"/>
          <w:sz w:val="32"/>
          <w:szCs w:val="32"/>
        </w:rPr>
      </w:pPr>
      <w:r w:rsidRPr="00241AEB">
        <w:rPr>
          <w:rFonts w:ascii="Arial" w:hAnsi="Arial" w:cs="Arial"/>
          <w:b/>
          <w:bCs/>
          <w:sz w:val="32"/>
          <w:szCs w:val="32"/>
        </w:rPr>
        <w:t>Problem Statement:</w:t>
      </w:r>
      <w:r w:rsidRPr="00241AEB">
        <w:rPr>
          <w:rFonts w:ascii="Arial" w:hAnsi="Arial" w:cs="Arial"/>
          <w:sz w:val="32"/>
          <w:szCs w:val="32"/>
        </w:rPr>
        <w:t xml:space="preserve"> </w:t>
      </w:r>
      <w:r w:rsidR="00D24B6C">
        <w:rPr>
          <w:rFonts w:ascii="Arial" w:hAnsi="Arial" w:cs="Arial"/>
          <w:sz w:val="32"/>
          <w:szCs w:val="32"/>
        </w:rPr>
        <w:t>Drawing Different lines and shapes</w:t>
      </w:r>
      <w:r>
        <w:rPr>
          <w:rFonts w:ascii="Arial" w:hAnsi="Arial" w:cs="Arial"/>
          <w:sz w:val="32"/>
          <w:szCs w:val="32"/>
        </w:rPr>
        <w:t xml:space="preserve">. </w:t>
      </w:r>
    </w:p>
    <w:p w14:paraId="70CBBD91" w14:textId="29C4E531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01995741" w14:textId="5B7DA382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Code:</w:t>
      </w:r>
    </w:p>
    <w:p w14:paraId="71AA351F" w14:textId="7DF69E92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792E39E7" w14:textId="7D703E49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561281F6" w14:textId="1F10958F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5A464499" w14:textId="54C27D85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44562C49" w14:textId="38EDC59C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14C2CA64" w14:textId="0FDB1434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62A2D95E" w14:textId="1C79DA1F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09B18B1E" w14:textId="7B32A5AF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610B15B8" w14:textId="014D2A76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08629297" w14:textId="489E544B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7D149161" w14:textId="191A2D61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1C4B8E86" w14:textId="19A76B92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46D67F0E" w14:textId="2DD50CB6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615566AD" w14:textId="2450DC68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4D24484A" w14:textId="03F615CE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12AF27ED" w14:textId="649B6964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3927074E" w14:textId="29501D58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018282ED" w14:textId="77777777" w:rsidR="00D24B6C" w:rsidRDefault="00D24B6C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34ED6C65" w14:textId="06E57C4B" w:rsidR="008507CE" w:rsidRDefault="00271A81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 w:rsidRPr="00D24B6C">
        <w:rPr>
          <w:rFonts w:ascii="Arial" w:hAnsi="Arial" w:cs="Arial"/>
          <w:b/>
          <w:bCs/>
          <w:sz w:val="32"/>
          <w:szCs w:val="32"/>
        </w:rPr>
        <w:lastRenderedPageBreak/>
        <w:t>Output:</w:t>
      </w:r>
    </w:p>
    <w:p w14:paraId="2CDDF395" w14:textId="614E6504" w:rsidR="00D24B6C" w:rsidRPr="00D24B6C" w:rsidRDefault="00FF2E7E" w:rsidP="00D24B6C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17863049" wp14:editId="3F706041">
            <wp:extent cx="5943600" cy="619585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6"/>
                    <a:stretch/>
                  </pic:blipFill>
                  <pic:spPr bwMode="auto">
                    <a:xfrm>
                      <a:off x="0" y="0"/>
                      <a:ext cx="5943600" cy="61958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41C7FD" w14:textId="77777777" w:rsidR="00D24B6C" w:rsidRPr="00271A81" w:rsidRDefault="00D24B6C" w:rsidP="00D24B6C">
      <w:pPr>
        <w:spacing w:line="276" w:lineRule="auto"/>
        <w:rPr>
          <w:rFonts w:ascii="Arial" w:hAnsi="Arial" w:cs="Arial"/>
          <w:sz w:val="32"/>
          <w:szCs w:val="32"/>
        </w:rPr>
      </w:pPr>
    </w:p>
    <w:p w14:paraId="3EBB7A8C" w14:textId="705F6848" w:rsidR="00271A81" w:rsidRPr="008507CE" w:rsidRDefault="00271A81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14CBFBE8" w14:textId="5F774756" w:rsidR="008507CE" w:rsidRPr="008507CE" w:rsidRDefault="008507CE" w:rsidP="008507CE">
      <w:pPr>
        <w:spacing w:after="0" w:line="240" w:lineRule="auto"/>
        <w:ind w:firstLine="720"/>
        <w:rPr>
          <w:rFonts w:ascii="Arial" w:eastAsia="Times New Roman" w:hAnsi="Arial" w:cs="Arial"/>
          <w:color w:val="FFFFFF"/>
          <w:spacing w:val="2"/>
          <w:sz w:val="26"/>
          <w:szCs w:val="26"/>
        </w:rPr>
      </w:pPr>
    </w:p>
    <w:p w14:paraId="13ED2EF7" w14:textId="77777777" w:rsidR="008507CE" w:rsidRPr="008507CE" w:rsidRDefault="008507CE" w:rsidP="008507CE">
      <w:pPr>
        <w:spacing w:line="276" w:lineRule="auto"/>
        <w:rPr>
          <w:rFonts w:ascii="Arial" w:hAnsi="Arial" w:cs="Arial"/>
          <w:sz w:val="32"/>
          <w:szCs w:val="32"/>
        </w:rPr>
      </w:pPr>
    </w:p>
    <w:sectPr w:rsidR="008507CE" w:rsidRPr="008507CE" w:rsidSect="00FF54F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EA6C2" w14:textId="77777777" w:rsidR="00072BA8" w:rsidRDefault="00072BA8" w:rsidP="00182853">
      <w:pPr>
        <w:spacing w:after="0" w:line="240" w:lineRule="auto"/>
      </w:pPr>
      <w:r>
        <w:separator/>
      </w:r>
    </w:p>
  </w:endnote>
  <w:endnote w:type="continuationSeparator" w:id="0">
    <w:p w14:paraId="7B9CD229" w14:textId="77777777" w:rsidR="00072BA8" w:rsidRDefault="00072BA8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E0047" w14:textId="6BB5D6C9" w:rsidR="00516A04" w:rsidRDefault="00516A04">
    <w:pPr>
      <w:pStyle w:val="Footer"/>
    </w:pPr>
    <w:r>
      <w:t>CSE-</w:t>
    </w:r>
    <w:r w:rsidR="00726C31">
      <w:t>4</w:t>
    </w:r>
    <w:r w:rsidR="00241AEB">
      <w:t>22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9A467" w14:textId="77777777" w:rsidR="00072BA8" w:rsidRDefault="00072BA8" w:rsidP="00182853">
      <w:pPr>
        <w:spacing w:after="0" w:line="240" w:lineRule="auto"/>
      </w:pPr>
      <w:r>
        <w:separator/>
      </w:r>
    </w:p>
  </w:footnote>
  <w:footnote w:type="continuationSeparator" w:id="0">
    <w:p w14:paraId="32FE379C" w14:textId="77777777" w:rsidR="00072BA8" w:rsidRDefault="00072BA8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1E0B" w14:textId="61B7FDAA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770CBBC8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770CBBC8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192311014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7470"/>
        </w:tabs>
        <w:ind w:left="747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8190"/>
        </w:tabs>
        <w:ind w:left="819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8910"/>
        </w:tabs>
        <w:ind w:left="891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9630"/>
        </w:tabs>
        <w:ind w:left="963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0350"/>
        </w:tabs>
        <w:ind w:left="1035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11070"/>
        </w:tabs>
        <w:ind w:left="1107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11790"/>
        </w:tabs>
        <w:ind w:left="1179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12510"/>
        </w:tabs>
        <w:ind w:left="1251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13230"/>
        </w:tabs>
        <w:ind w:left="1323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B1EA8"/>
    <w:multiLevelType w:val="hybridMultilevel"/>
    <w:tmpl w:val="9AFE8E82"/>
    <w:lvl w:ilvl="0" w:tplc="A4223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C82DAB"/>
    <w:multiLevelType w:val="hybridMultilevel"/>
    <w:tmpl w:val="705E5DFA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A0329E"/>
    <w:multiLevelType w:val="hybridMultilevel"/>
    <w:tmpl w:val="2F5C5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88E3039"/>
    <w:multiLevelType w:val="multilevel"/>
    <w:tmpl w:val="7BAE56C6"/>
    <w:lvl w:ilvl="0">
      <w:start w:val="1"/>
      <w:numFmt w:val="decimal"/>
      <w:lvlText w:val="%1."/>
      <w:lvlJc w:val="left"/>
      <w:pPr>
        <w:tabs>
          <w:tab w:val="num" w:pos="2790"/>
        </w:tabs>
        <w:ind w:left="2790" w:hanging="360"/>
      </w:pPr>
    </w:lvl>
    <w:lvl w:ilvl="1" w:tentative="1">
      <w:numFmt w:val="decimal"/>
      <w:lvlText w:val="%2."/>
      <w:lvlJc w:val="left"/>
      <w:pPr>
        <w:tabs>
          <w:tab w:val="num" w:pos="3510"/>
        </w:tabs>
        <w:ind w:left="3510" w:hanging="360"/>
      </w:pPr>
    </w:lvl>
    <w:lvl w:ilvl="2" w:tentative="1">
      <w:numFmt w:val="decimal"/>
      <w:lvlText w:val="%3."/>
      <w:lvlJc w:val="left"/>
      <w:pPr>
        <w:tabs>
          <w:tab w:val="num" w:pos="4230"/>
        </w:tabs>
        <w:ind w:left="4230" w:hanging="360"/>
      </w:pPr>
    </w:lvl>
    <w:lvl w:ilvl="3" w:tentative="1"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15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590966766">
    <w:abstractNumId w:val="8"/>
  </w:num>
  <w:num w:numId="2" w16cid:durableId="1344013237">
    <w:abstractNumId w:val="15"/>
  </w:num>
  <w:num w:numId="3" w16cid:durableId="1120951032">
    <w:abstractNumId w:val="4"/>
  </w:num>
  <w:num w:numId="4" w16cid:durableId="548109849">
    <w:abstractNumId w:val="5"/>
  </w:num>
  <w:num w:numId="5" w16cid:durableId="1107500794">
    <w:abstractNumId w:val="3"/>
  </w:num>
  <w:num w:numId="6" w16cid:durableId="543182053">
    <w:abstractNumId w:val="1"/>
  </w:num>
  <w:num w:numId="7" w16cid:durableId="1100560971">
    <w:abstractNumId w:val="11"/>
  </w:num>
  <w:num w:numId="8" w16cid:durableId="823854370">
    <w:abstractNumId w:val="10"/>
  </w:num>
  <w:num w:numId="9" w16cid:durableId="1635596846">
    <w:abstractNumId w:val="6"/>
  </w:num>
  <w:num w:numId="10" w16cid:durableId="1501193581">
    <w:abstractNumId w:val="7"/>
  </w:num>
  <w:num w:numId="11" w16cid:durableId="2145654469">
    <w:abstractNumId w:val="0"/>
  </w:num>
  <w:num w:numId="12" w16cid:durableId="128911215">
    <w:abstractNumId w:val="13"/>
  </w:num>
  <w:num w:numId="13" w16cid:durableId="282734">
    <w:abstractNumId w:val="2"/>
  </w:num>
  <w:num w:numId="14" w16cid:durableId="886769172">
    <w:abstractNumId w:val="12"/>
  </w:num>
  <w:num w:numId="15" w16cid:durableId="1719818941">
    <w:abstractNumId w:val="9"/>
  </w:num>
  <w:num w:numId="16" w16cid:durableId="130196238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a0MDQzMjK1sDBT0lEKTi0uzszPAymwrAUAYKWRcCwAAAA="/>
  </w:docVars>
  <w:rsids>
    <w:rsidRoot w:val="0080651E"/>
    <w:rsid w:val="00015236"/>
    <w:rsid w:val="00032498"/>
    <w:rsid w:val="00046828"/>
    <w:rsid w:val="00046924"/>
    <w:rsid w:val="00066211"/>
    <w:rsid w:val="00072BA8"/>
    <w:rsid w:val="000816E6"/>
    <w:rsid w:val="00085E16"/>
    <w:rsid w:val="00136942"/>
    <w:rsid w:val="00143831"/>
    <w:rsid w:val="0016203B"/>
    <w:rsid w:val="00175224"/>
    <w:rsid w:val="00182853"/>
    <w:rsid w:val="001B1BB2"/>
    <w:rsid w:val="001C5883"/>
    <w:rsid w:val="001D0590"/>
    <w:rsid w:val="001D78DD"/>
    <w:rsid w:val="002151D6"/>
    <w:rsid w:val="002160C4"/>
    <w:rsid w:val="00241AEB"/>
    <w:rsid w:val="002443B4"/>
    <w:rsid w:val="00271A81"/>
    <w:rsid w:val="002747C2"/>
    <w:rsid w:val="00275105"/>
    <w:rsid w:val="002764BD"/>
    <w:rsid w:val="00277647"/>
    <w:rsid w:val="002A061D"/>
    <w:rsid w:val="002C3C80"/>
    <w:rsid w:val="002E1552"/>
    <w:rsid w:val="003144B4"/>
    <w:rsid w:val="00345BB3"/>
    <w:rsid w:val="0036285F"/>
    <w:rsid w:val="00367C82"/>
    <w:rsid w:val="00382B39"/>
    <w:rsid w:val="00392B2B"/>
    <w:rsid w:val="003A6BAD"/>
    <w:rsid w:val="003A73EA"/>
    <w:rsid w:val="003C129E"/>
    <w:rsid w:val="00440D5E"/>
    <w:rsid w:val="00445AA4"/>
    <w:rsid w:val="0049248E"/>
    <w:rsid w:val="00495634"/>
    <w:rsid w:val="00497F11"/>
    <w:rsid w:val="004A1F7C"/>
    <w:rsid w:val="004A25D8"/>
    <w:rsid w:val="00516A04"/>
    <w:rsid w:val="005406F4"/>
    <w:rsid w:val="00541324"/>
    <w:rsid w:val="00555B43"/>
    <w:rsid w:val="00566E8C"/>
    <w:rsid w:val="00575AB5"/>
    <w:rsid w:val="005764BC"/>
    <w:rsid w:val="005A16EA"/>
    <w:rsid w:val="005B5B54"/>
    <w:rsid w:val="005D11AE"/>
    <w:rsid w:val="00630BC1"/>
    <w:rsid w:val="006A32C4"/>
    <w:rsid w:val="006A40EE"/>
    <w:rsid w:val="006C22A4"/>
    <w:rsid w:val="006F7A98"/>
    <w:rsid w:val="007049E6"/>
    <w:rsid w:val="00724CD6"/>
    <w:rsid w:val="00726C31"/>
    <w:rsid w:val="00730E32"/>
    <w:rsid w:val="00730EE1"/>
    <w:rsid w:val="00732C5B"/>
    <w:rsid w:val="0074202E"/>
    <w:rsid w:val="00771C79"/>
    <w:rsid w:val="0077371F"/>
    <w:rsid w:val="00786CD8"/>
    <w:rsid w:val="007A49D6"/>
    <w:rsid w:val="007A5DE0"/>
    <w:rsid w:val="007B19A2"/>
    <w:rsid w:val="007B50E8"/>
    <w:rsid w:val="007E26D3"/>
    <w:rsid w:val="007E4468"/>
    <w:rsid w:val="0080651E"/>
    <w:rsid w:val="00811A47"/>
    <w:rsid w:val="00820C10"/>
    <w:rsid w:val="008247B9"/>
    <w:rsid w:val="00830EF6"/>
    <w:rsid w:val="008507CE"/>
    <w:rsid w:val="008662D8"/>
    <w:rsid w:val="00881872"/>
    <w:rsid w:val="00887044"/>
    <w:rsid w:val="008C38C4"/>
    <w:rsid w:val="008C5E7B"/>
    <w:rsid w:val="008E2E90"/>
    <w:rsid w:val="008F4F3D"/>
    <w:rsid w:val="00967DFD"/>
    <w:rsid w:val="0097552E"/>
    <w:rsid w:val="00A2610C"/>
    <w:rsid w:val="00A8300E"/>
    <w:rsid w:val="00AA2E62"/>
    <w:rsid w:val="00B00214"/>
    <w:rsid w:val="00B01F73"/>
    <w:rsid w:val="00B1676A"/>
    <w:rsid w:val="00B368C4"/>
    <w:rsid w:val="00B805BF"/>
    <w:rsid w:val="00B8708F"/>
    <w:rsid w:val="00BC094D"/>
    <w:rsid w:val="00BF5499"/>
    <w:rsid w:val="00C076FB"/>
    <w:rsid w:val="00C40DA6"/>
    <w:rsid w:val="00C543AD"/>
    <w:rsid w:val="00C567AF"/>
    <w:rsid w:val="00C567DD"/>
    <w:rsid w:val="00C72042"/>
    <w:rsid w:val="00C73C09"/>
    <w:rsid w:val="00C836D4"/>
    <w:rsid w:val="00CD0090"/>
    <w:rsid w:val="00D006D0"/>
    <w:rsid w:val="00D04A00"/>
    <w:rsid w:val="00D24B6C"/>
    <w:rsid w:val="00D31CBD"/>
    <w:rsid w:val="00D43CCE"/>
    <w:rsid w:val="00D64A96"/>
    <w:rsid w:val="00D84CAF"/>
    <w:rsid w:val="00D97404"/>
    <w:rsid w:val="00DA262E"/>
    <w:rsid w:val="00DC4917"/>
    <w:rsid w:val="00DD2AE5"/>
    <w:rsid w:val="00E0059D"/>
    <w:rsid w:val="00E0416F"/>
    <w:rsid w:val="00E83BD5"/>
    <w:rsid w:val="00E852BA"/>
    <w:rsid w:val="00E94176"/>
    <w:rsid w:val="00EC5144"/>
    <w:rsid w:val="00EC53CE"/>
    <w:rsid w:val="00EC5DCB"/>
    <w:rsid w:val="00ED4BA5"/>
    <w:rsid w:val="00EE26CC"/>
    <w:rsid w:val="00EF40A7"/>
    <w:rsid w:val="00F0200F"/>
    <w:rsid w:val="00F26A87"/>
    <w:rsid w:val="00F3581A"/>
    <w:rsid w:val="00FB0EAD"/>
    <w:rsid w:val="00FD5420"/>
    <w:rsid w:val="00FE1693"/>
    <w:rsid w:val="00FE520F"/>
    <w:rsid w:val="00FF2E7E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C3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6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B8AE9-89F2-4CCB-81F5-4C335763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Arnob Rahman</cp:lastModifiedBy>
  <cp:revision>34</cp:revision>
  <cp:lastPrinted>2022-10-02T01:56:00Z</cp:lastPrinted>
  <dcterms:created xsi:type="dcterms:W3CDTF">2020-08-03T13:17:00Z</dcterms:created>
  <dcterms:modified xsi:type="dcterms:W3CDTF">2022-10-02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7a1557d323945de9bd5a44083fc62797a906e3ef10b5a28b2cd4478c05cd7c</vt:lpwstr>
  </property>
</Properties>
</file>